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4b106a381cb06e2a6299f45bcea581420b8472"/>
      <w:r>
        <w:t xml:space="preserve">Unit 8 Lesson 15: Infinite Decimal Expansions</w:t>
      </w:r>
      <w:bookmarkEnd w:id="20"/>
    </w:p>
    <w:p>
      <w:pPr>
        <w:pStyle w:val="Heading3"/>
      </w:pPr>
      <w:bookmarkStart w:id="21" w:name="searching-for-digits-warm-up"/>
      <w:r>
        <w:t xml:space="preserve">1 Searching for Digi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1" name="Picture"/>
            <a:graphic>
              <a:graphicData uri="http://schemas.openxmlformats.org/drawingml/2006/picture">
                <pic:pic>
                  <pic:nvPicPr>
                    <pic:cNvPr descr="/app/tmp/embedder-1605899038.0656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some-numbers-are-rational"/>
      <w:r>
        <w:t xml:space="preserve">2 Some Numbers Are Rational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bar>
          <m:barPr>
            <m:pos m:val="top"/>
          </m:barPr>
          <m:e>
            <m:r>
              <m:t>85</m:t>
            </m:r>
          </m:e>
        </m:bar>
        <m: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</w:pPr>
      <m:oMath>
        <m:r>
          <m:t>0.1</m:t>
        </m:r>
        <m:bar>
          <m:barPr>
            <m:pos m:val="top"/>
          </m:barPr>
          <m:e>
            <m:r>
              <m:t>86</m:t>
            </m:r>
          </m:e>
        </m:bar>
      </m:oMath>
    </w:p>
    <w:p>
      <w:pPr>
        <w:numPr>
          <w:ilvl w:val="1"/>
          <w:numId w:val="1002"/>
        </w:numPr>
      </w:pPr>
      <m:oMath>
        <m:r>
          <m:t>0.7</m:t>
        </m:r>
        <m:bar>
          <m:barPr>
            <m:pos m:val="top"/>
          </m:barPr>
          <m:e>
            <m:r>
              <m:t>88</m:t>
            </m:r>
          </m:e>
        </m:bar>
      </m:oMath>
    </w:p>
    <w:p>
      <w:pPr>
        <w:pStyle w:val="Heading3"/>
      </w:pPr>
      <w:bookmarkStart w:id="26" w:name="some-numbers-are-not-rational"/>
      <w:r>
        <w:t xml:space="preserve">3 Some Numbers Are Not Rational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899038.13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899038.1871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59Z</dcterms:created>
  <dcterms:modified xsi:type="dcterms:W3CDTF">2020-11-20T19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QcEl9RozLUBJZjDfG7PMI1E3nGwBcPBFs39FucH2pT88JJySsr/E6OlKlDzelqjVmGSbAZp7zPTAsZFe+WgA==</vt:lpwstr>
  </property>
</Properties>
</file>